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722845" w14:textId="77777777" w:rsidR="00A67CC8" w:rsidRDefault="00AF71A8">
      <w:pPr>
        <w:pStyle w:val="Title"/>
      </w:pPr>
      <w:r>
        <w:t>MONDAY MORNING</w:t>
      </w:r>
    </w:p>
    <w:p w14:paraId="5F7FB1EF" w14:textId="77777777" w:rsidR="00A67CC8" w:rsidRDefault="00AF71A8">
      <w:pPr>
        <w:pStyle w:val="Title"/>
        <w:spacing w:after="80"/>
      </w:pPr>
      <w:r>
        <w:t>SOVEREIGNTY CHECK</w:t>
      </w:r>
    </w:p>
    <w:p w14:paraId="40DA19FB" w14:textId="77777777" w:rsidR="00A67CC8" w:rsidRDefault="00AF71A8">
      <w:pPr>
        <w:spacing w:after="400"/>
        <w:jc w:val="center"/>
      </w:pPr>
      <w:r>
        <w:rPr>
          <w:i/>
          <w:iCs/>
          <w:color w:val="4A5568"/>
          <w:sz w:val="26"/>
          <w:szCs w:val="26"/>
        </w:rPr>
        <w:t>10 Questions to Ask Every Week</w:t>
      </w:r>
    </w:p>
    <w:p w14:paraId="0A238B34" w14:textId="77777777" w:rsidR="00A67CC8" w:rsidRDefault="00AF71A8">
      <w:pPr>
        <w:shd w:val="clear" w:color="auto" w:fill="1A365D"/>
        <w:spacing w:after="160"/>
      </w:pPr>
      <w:r>
        <w:rPr>
          <w:b/>
          <w:bCs/>
          <w:color w:val="FFFFFF"/>
          <w:sz w:val="26"/>
          <w:szCs w:val="26"/>
        </w:rPr>
        <w:t xml:space="preserve">  DEPENDENCIES &amp; BLAST RADIUS</w:t>
      </w:r>
    </w:p>
    <w:tbl>
      <w:tblPr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0"/>
        <w:gridCol w:w="8760"/>
      </w:tblGrid>
      <w:tr w:rsidR="00A67CC8" w14:paraId="7F86C889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109FF547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63915EC9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1. Did any vendor have an outage this week that affected us—or could have?</w:t>
            </w:r>
          </w:p>
          <w:p w14:paraId="5AEE357C" w14:textId="77777777" w:rsidR="00A67CC8" w:rsidRDefault="00AF71A8">
            <w:r>
              <w:rPr>
                <w:color w:val="666666"/>
                <w:sz w:val="20"/>
                <w:szCs w:val="20"/>
              </w:rPr>
              <w:t>Check status pages for AWS, Azure, Google Cloud, Okta, your critical SaaS vendors.</w:t>
            </w:r>
          </w:p>
        </w:tc>
      </w:tr>
      <w:tr w:rsidR="00A67CC8" w14:paraId="16EC4E30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70C81E96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484A5335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2. What's our current blast radius if our primary IdP fails right now?</w:t>
            </w:r>
          </w:p>
          <w:p w14:paraId="6666F5B0" w14:textId="77777777" w:rsidR="00A67CC8" w:rsidRDefault="00AF71A8">
            <w:r>
              <w:rPr>
                <w:color w:val="666666"/>
                <w:sz w:val="20"/>
                <w:szCs w:val="20"/>
              </w:rPr>
              <w:t>Target: &lt;20% of critical systems affected. If higher, escalate to architecture review.</w:t>
            </w:r>
          </w:p>
        </w:tc>
      </w:tr>
      <w:tr w:rsidR="00A67CC8" w14:paraId="7BF057B9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02803479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0B69BFCE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3. Have we added any new third-party dependencies this week?</w:t>
            </w:r>
          </w:p>
          <w:p w14:paraId="72EFFE01" w14:textId="77777777" w:rsidR="00A67CC8" w:rsidRDefault="00AF71A8">
            <w:r>
              <w:rPr>
                <w:color w:val="666666"/>
                <w:sz w:val="20"/>
                <w:szCs w:val="20"/>
              </w:rPr>
              <w:t>New SaaS tools, APIs, plugins all add to dependency chain. Document and assess.</w:t>
            </w:r>
          </w:p>
        </w:tc>
      </w:tr>
    </w:tbl>
    <w:p w14:paraId="4E62505D" w14:textId="77777777" w:rsidR="00A67CC8" w:rsidRDefault="00AF71A8">
      <w:pPr>
        <w:shd w:val="clear" w:color="auto" w:fill="2D3748"/>
        <w:spacing w:before="300" w:after="160"/>
      </w:pPr>
      <w:r>
        <w:rPr>
          <w:b/>
          <w:bCs/>
          <w:color w:val="FFFFFF"/>
          <w:sz w:val="26"/>
          <w:szCs w:val="26"/>
        </w:rPr>
        <w:t xml:space="preserve">  AI GOVERNANCE</w:t>
      </w:r>
    </w:p>
    <w:tbl>
      <w:tblPr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0"/>
        <w:gridCol w:w="8760"/>
      </w:tblGrid>
      <w:tr w:rsidR="00A67CC8" w14:paraId="659059B2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2CB1D8E0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3DD9E217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4. Are all AI systems operating within their declared autonomy levels (L0-L5)?</w:t>
            </w:r>
          </w:p>
          <w:p w14:paraId="6AC36897" w14:textId="77777777" w:rsidR="00A67CC8" w:rsidRDefault="00AF71A8">
            <w:r>
              <w:rPr>
                <w:color w:val="666666"/>
                <w:sz w:val="20"/>
                <w:szCs w:val="20"/>
              </w:rPr>
              <w:t>Check for drift. Any system exceeding its ceiling requires immediate review.</w:t>
            </w:r>
          </w:p>
        </w:tc>
      </w:tr>
      <w:tr w:rsidR="00A67CC8" w14:paraId="6812A64C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6DCDF0A1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10955112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5. Were any new AI models deployed or updated this week?</w:t>
            </w:r>
          </w:p>
          <w:p w14:paraId="4B53C753" w14:textId="77777777" w:rsidR="00A67CC8" w:rsidRDefault="00AF71A8">
            <w:r>
              <w:rPr>
                <w:color w:val="666666"/>
                <w:sz w:val="20"/>
                <w:szCs w:val="20"/>
              </w:rPr>
              <w:t>All deployments should be in model registry with owner, purpose, and audit trail.</w:t>
            </w:r>
          </w:p>
        </w:tc>
      </w:tr>
    </w:tbl>
    <w:p w14:paraId="2E82A813" w14:textId="77777777" w:rsidR="00A67CC8" w:rsidRDefault="00AF71A8">
      <w:pPr>
        <w:shd w:val="clear" w:color="auto" w:fill="276749"/>
        <w:spacing w:before="300" w:after="160"/>
      </w:pPr>
      <w:r>
        <w:rPr>
          <w:b/>
          <w:bCs/>
          <w:color w:val="FFFFFF"/>
          <w:sz w:val="26"/>
          <w:szCs w:val="26"/>
        </w:rPr>
        <w:t xml:space="preserve">  RESILIENCE &amp; RECOVERY</w:t>
      </w:r>
    </w:p>
    <w:tbl>
      <w:tblPr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0"/>
        <w:gridCol w:w="8760"/>
      </w:tblGrid>
      <w:tr w:rsidR="00A67CC8" w14:paraId="72E4CB8A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65769B0B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1226F367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6. When was our last failover test? Is the next one scheduled?</w:t>
            </w:r>
          </w:p>
          <w:p w14:paraId="7B547A4D" w14:textId="77777777" w:rsidR="00A67CC8" w:rsidRDefault="00AF71A8">
            <w:r>
              <w:rPr>
                <w:color w:val="666666"/>
                <w:sz w:val="20"/>
                <w:szCs w:val="20"/>
              </w:rPr>
              <w:t>Target: Test critical system failover at least quarterly. If &gt;90 days, schedule now.</w:t>
            </w:r>
          </w:p>
        </w:tc>
      </w:tr>
      <w:tr w:rsidR="00A67CC8" w14:paraId="07FA209E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4E6158CE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0798B16E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7. Are backup and recovery processes verified and current?</w:t>
            </w:r>
          </w:p>
          <w:p w14:paraId="07DB6D3B" w14:textId="77777777" w:rsidR="00A67CC8" w:rsidRDefault="00AF71A8">
            <w:r>
              <w:rPr>
                <w:color w:val="666666"/>
                <w:sz w:val="20"/>
                <w:szCs w:val="20"/>
              </w:rPr>
              <w:t>Confirm RPO/RTO targets are being met. Test restore from backup monthly.</w:t>
            </w:r>
          </w:p>
        </w:tc>
      </w:tr>
    </w:tbl>
    <w:p w14:paraId="21C1F902" w14:textId="77777777" w:rsidR="00A67CC8" w:rsidRDefault="00AF71A8">
      <w:pPr>
        <w:shd w:val="clear" w:color="auto" w:fill="744210"/>
        <w:spacing w:before="300" w:after="160"/>
      </w:pPr>
      <w:r>
        <w:rPr>
          <w:b/>
          <w:bCs/>
          <w:color w:val="FFFFFF"/>
          <w:sz w:val="26"/>
          <w:szCs w:val="26"/>
        </w:rPr>
        <w:t xml:space="preserve">  COMMERCIAL &amp; GOVERNANCE</w:t>
      </w:r>
    </w:p>
    <w:tbl>
      <w:tblPr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0"/>
        <w:gridCol w:w="8760"/>
      </w:tblGrid>
      <w:tr w:rsidR="00A67CC8" w14:paraId="1218CFD5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297A90A1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5E0B2E3A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8. Any vendor contracts renewing in the next 90 days?</w:t>
            </w:r>
          </w:p>
          <w:p w14:paraId="6DF95AAF" w14:textId="77777777" w:rsidR="00A67CC8" w:rsidRDefault="00AF71A8">
            <w:r>
              <w:rPr>
                <w:color w:val="666666"/>
                <w:sz w:val="20"/>
                <w:szCs w:val="20"/>
              </w:rPr>
              <w:t>Review sovereignty clauses. Negotiate exit rights and data portability before renewal.</w:t>
            </w:r>
          </w:p>
        </w:tc>
      </w:tr>
      <w:tr w:rsidR="00A67CC8" w14:paraId="5028B0EF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5CE9D35A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115E0DA6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9. Is cloud spend tracking to forecast? Any unexpected variances?</w:t>
            </w:r>
          </w:p>
          <w:p w14:paraId="603E46A2" w14:textId="77777777" w:rsidR="00A67CC8" w:rsidRDefault="00AF71A8">
            <w:r>
              <w:rPr>
                <w:color w:val="666666"/>
                <w:sz w:val="20"/>
                <w:szCs w:val="20"/>
              </w:rPr>
              <w:t>Variance &gt;15% requires investigation. May indicate shadow IT or scope creep.</w:t>
            </w:r>
          </w:p>
        </w:tc>
      </w:tr>
      <w:tr w:rsidR="00A67CC8" w14:paraId="7E9A7BE7" w14:textId="7777777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  <w:shd w:val="clear" w:color="auto" w:fill="F7FAFC"/>
          </w:tcPr>
          <w:p w14:paraId="441892DF" w14:textId="77777777" w:rsidR="00A67CC8" w:rsidRDefault="00AF71A8">
            <w:pPr>
              <w:jc w:val="center"/>
            </w:pPr>
            <w:r>
              <w:rPr>
                <w:sz w:val="28"/>
                <w:szCs w:val="28"/>
              </w:rPr>
              <w:t>☐</w:t>
            </w:r>
          </w:p>
        </w:tc>
        <w:tc>
          <w:tcPr>
            <w:tcW w:w="8760" w:type="dxa"/>
            <w:tcBorders>
              <w:top w:val="single" w:sz="1" w:space="0" w:color="999999"/>
              <w:left w:val="single" w:sz="1" w:space="0" w:color="999999"/>
              <w:bottom w:val="single" w:sz="1" w:space="0" w:color="999999"/>
              <w:right w:val="single" w:sz="1" w:space="0" w:color="999999"/>
            </w:tcBorders>
          </w:tcPr>
          <w:p w14:paraId="7DC74AE0" w14:textId="77777777" w:rsidR="00A67CC8" w:rsidRDefault="00AF71A8">
            <w:pPr>
              <w:spacing w:after="60"/>
            </w:pPr>
            <w:r>
              <w:rPr>
                <w:b/>
                <w:bCs/>
              </w:rPr>
              <w:t>10. What's the one thing that could hurt us most this week—and are we watching it?</w:t>
            </w:r>
          </w:p>
          <w:p w14:paraId="619079B8" w14:textId="77777777" w:rsidR="00A67CC8" w:rsidRDefault="00AF71A8">
            <w:r>
              <w:rPr>
                <w:color w:val="666666"/>
                <w:sz w:val="20"/>
                <w:szCs w:val="20"/>
              </w:rPr>
              <w:t>Name it. Assign it. Monitor it. Don't let blind spots become incidents.</w:t>
            </w:r>
          </w:p>
        </w:tc>
      </w:tr>
    </w:tbl>
    <w:p w14:paraId="07905AFC" w14:textId="77777777" w:rsidR="00A67CC8" w:rsidRDefault="00AF71A8">
      <w:pPr>
        <w:spacing w:before="400"/>
        <w:jc w:val="center"/>
      </w:pPr>
      <w:r>
        <w:rPr>
          <w:i/>
          <w:iCs/>
          <w:color w:val="666666"/>
        </w:rPr>
        <w:t>Complete this checklist every Monday. Share results with your leadership team.</w:t>
      </w:r>
    </w:p>
    <w:p w14:paraId="47FF3802" w14:textId="4932F08E" w:rsidR="00A67CC8" w:rsidRDefault="00AF71A8">
      <w:pPr>
        <w:spacing w:before="80"/>
        <w:jc w:val="center"/>
      </w:pPr>
      <w:r>
        <w:rPr>
          <w:color w:val="999999"/>
          <w:sz w:val="20"/>
          <w:szCs w:val="20"/>
        </w:rPr>
        <w:t>From "When Clouds Fail</w:t>
      </w:r>
      <w:r>
        <w:rPr>
          <w:color w:val="999999"/>
          <w:sz w:val="20"/>
          <w:szCs w:val="20"/>
        </w:rPr>
        <w:t>" by Steve Oppenheim — SovereignCIO.com</w:t>
      </w:r>
    </w:p>
    <w:sectPr w:rsidR="00A67CC8">
      <w:pgSz w:w="11906" w:h="16838"/>
      <w:pgMar w:top="1008" w:right="1008" w:bottom="1008" w:left="1008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E0363F"/>
    <w:multiLevelType w:val="hybridMultilevel"/>
    <w:tmpl w:val="C4D24CEA"/>
    <w:lvl w:ilvl="0" w:tplc="0036583A">
      <w:start w:val="1"/>
      <w:numFmt w:val="bullet"/>
      <w:lvlText w:val="●"/>
      <w:lvlJc w:val="left"/>
      <w:pPr>
        <w:ind w:left="720" w:hanging="360"/>
      </w:pPr>
    </w:lvl>
    <w:lvl w:ilvl="1" w:tplc="426EE8C2">
      <w:start w:val="1"/>
      <w:numFmt w:val="bullet"/>
      <w:lvlText w:val="○"/>
      <w:lvlJc w:val="left"/>
      <w:pPr>
        <w:ind w:left="1440" w:hanging="360"/>
      </w:pPr>
    </w:lvl>
    <w:lvl w:ilvl="2" w:tplc="0632FBE8">
      <w:start w:val="1"/>
      <w:numFmt w:val="bullet"/>
      <w:lvlText w:val="■"/>
      <w:lvlJc w:val="left"/>
      <w:pPr>
        <w:ind w:left="2160" w:hanging="360"/>
      </w:pPr>
    </w:lvl>
    <w:lvl w:ilvl="3" w:tplc="BD329C40">
      <w:start w:val="1"/>
      <w:numFmt w:val="bullet"/>
      <w:lvlText w:val="●"/>
      <w:lvlJc w:val="left"/>
      <w:pPr>
        <w:ind w:left="2880" w:hanging="360"/>
      </w:pPr>
    </w:lvl>
    <w:lvl w:ilvl="4" w:tplc="DF5A4342">
      <w:start w:val="1"/>
      <w:numFmt w:val="bullet"/>
      <w:lvlText w:val="○"/>
      <w:lvlJc w:val="left"/>
      <w:pPr>
        <w:ind w:left="3600" w:hanging="360"/>
      </w:pPr>
    </w:lvl>
    <w:lvl w:ilvl="5" w:tplc="BAC6EF64">
      <w:start w:val="1"/>
      <w:numFmt w:val="bullet"/>
      <w:lvlText w:val="■"/>
      <w:lvlJc w:val="left"/>
      <w:pPr>
        <w:ind w:left="4320" w:hanging="360"/>
      </w:pPr>
    </w:lvl>
    <w:lvl w:ilvl="6" w:tplc="67280528">
      <w:start w:val="1"/>
      <w:numFmt w:val="bullet"/>
      <w:lvlText w:val="●"/>
      <w:lvlJc w:val="left"/>
      <w:pPr>
        <w:ind w:left="5040" w:hanging="360"/>
      </w:pPr>
    </w:lvl>
    <w:lvl w:ilvl="7" w:tplc="20C803EC">
      <w:start w:val="1"/>
      <w:numFmt w:val="bullet"/>
      <w:lvlText w:val="●"/>
      <w:lvlJc w:val="left"/>
      <w:pPr>
        <w:ind w:left="5760" w:hanging="360"/>
      </w:pPr>
    </w:lvl>
    <w:lvl w:ilvl="8" w:tplc="BACCDC46">
      <w:start w:val="1"/>
      <w:numFmt w:val="bullet"/>
      <w:lvlText w:val="●"/>
      <w:lvlJc w:val="left"/>
      <w:pPr>
        <w:ind w:left="6480" w:hanging="360"/>
      </w:pPr>
    </w:lvl>
  </w:abstractNum>
  <w:num w:numId="1" w16cid:durableId="168224449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M7M0NDExtjA3MTFV0lEKTi0uzszPAykwrAUANWYrnCwAAAA="/>
  </w:docVars>
  <w:rsids>
    <w:rsidRoot w:val="00A67CC8"/>
    <w:rsid w:val="00A67CC8"/>
    <w:rsid w:val="00AF71A8"/>
    <w:rsid w:val="00FB1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E7865"/>
  <w15:docId w15:val="{28A914B1-5A7F-4FCE-B85E-8BBF92570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300" w:after="150"/>
      <w:outlineLvl w:val="0"/>
    </w:pPr>
    <w:rPr>
      <w:b/>
      <w:bCs/>
      <w:color w:val="1A365D"/>
      <w:sz w:val="28"/>
      <w:szCs w:val="28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pPr>
      <w:spacing w:after="200"/>
      <w:jc w:val="center"/>
    </w:pPr>
    <w:rPr>
      <w:b/>
      <w:bCs/>
      <w:color w:val="1A365D"/>
      <w:sz w:val="52"/>
      <w:szCs w:val="52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Mr. Greatheart</cp:lastModifiedBy>
  <cp:revision>2</cp:revision>
  <dcterms:created xsi:type="dcterms:W3CDTF">2025-12-24T16:07:00Z</dcterms:created>
  <dcterms:modified xsi:type="dcterms:W3CDTF">2025-12-24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2b5c3a-1526-4d1e-ade5-37f1e1495724</vt:lpwstr>
  </property>
</Properties>
</file>